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D49D9D" w14:textId="77777777" w:rsidR="00E8506C" w:rsidRDefault="00E8506C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  <w:lang w:bidi="lo-LA"/>
        </w:rPr>
      </w:pPr>
    </w:p>
    <w:p w14:paraId="146739A8" w14:textId="33A9276E" w:rsidR="00FE66A4" w:rsidRPr="00723531" w:rsidRDefault="005A1516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397B33D6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1B494A95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</w:t>
                            </w:r>
                            <w:r w:rsidR="00E446A0">
                              <w:rPr>
                                <w:rFonts w:hAnsi="Calibri"/>
                                <w:color w:val="000000" w:themeColor="text1"/>
                              </w:rPr>
                              <w:t>3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1B494A95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</w:t>
                      </w:r>
                      <w:r w:rsidR="00E446A0">
                        <w:rPr>
                          <w:rFonts w:hAnsi="Calibri"/>
                          <w:color w:val="000000" w:themeColor="text1"/>
                        </w:rPr>
                        <w:t>3</w:t>
                      </w:r>
                      <w:r>
                        <w:rPr>
                          <w:rFonts w:hAnsi="Calibri"/>
                          <w:color w:val="000000" w:themeColor="text1"/>
                        </w:rPr>
                        <w:t xml:space="preserve">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418BBD63" w:rsidR="0055344B" w:rsidRPr="002F37BA" w:rsidRDefault="006B3DE1" w:rsidP="00065DF1">
      <w:pPr>
        <w:rPr>
          <w:rFonts w:ascii="Phetsarath OT" w:eastAsia="Phetsarath OT" w:hAnsi="Phetsarath OT" w:cs="Phetsarath OT"/>
          <w:cs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7516F" w:rsidRPr="005E0335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ສະໜອງ</w:t>
      </w:r>
      <w:r w:rsidR="0045413B" w:rsidRPr="005E0335">
        <w:rPr>
          <w:rFonts w:ascii="Phetsarath OT" w:eastAsia="Phetsarath OT" w:hAnsi="Phetsarath OT" w:cs="Phetsarath OT"/>
          <w:b/>
          <w:bCs/>
          <w:lang w:val="en-GB" w:bidi="lo-LA"/>
        </w:rPr>
        <w:t xml:space="preserve"> </w:t>
      </w:r>
      <w:r w:rsidR="0045413B" w:rsidRPr="005E0335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ແນວພັນຜັກ</w:t>
      </w:r>
      <w:r w:rsidR="00596BD2">
        <w:rPr>
          <w:rFonts w:ascii="Phetsarath OT" w:eastAsia="Phetsarath OT" w:hAnsi="Phetsarath OT" w:cs="Phetsarath OT"/>
          <w:b/>
          <w:bCs/>
          <w:lang w:val="en-GB" w:bidi="lo-LA"/>
        </w:rPr>
        <w:t>,</w:t>
      </w:r>
      <w:r w:rsidR="007A62B4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ຕົ້</w:t>
      </w:r>
      <w:r w:rsidR="003F2F7C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ມ</w:t>
      </w:r>
      <w:r w:rsidR="007A62B4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ມ້ໃຫ້ໝາກ</w:t>
      </w:r>
      <w:r w:rsidR="00596BD2">
        <w:rPr>
          <w:rFonts w:ascii="Phetsarath OT" w:eastAsia="Phetsarath OT" w:hAnsi="Phetsarath OT" w:cs="Phetsarath OT"/>
          <w:b/>
          <w:bCs/>
          <w:lang w:val="en-GB" w:bidi="lo-LA"/>
        </w:rPr>
        <w:t xml:space="preserve"> </w:t>
      </w:r>
      <w:r w:rsidR="00596BD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ແລະ</w:t>
      </w:r>
      <w:r w:rsidR="00BB6CE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ອຸປະກອນ</w:t>
      </w:r>
    </w:p>
    <w:p w14:paraId="1BA0BFE8" w14:textId="3EF661D3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841CD4">
        <w:rPr>
          <w:rFonts w:ascii="Phetsarath OT" w:eastAsia="Phetsarath OT" w:hAnsi="Phetsarath OT" w:cs="Phetsarath OT" w:hint="cs"/>
          <w:cs/>
          <w:lang w:val="en-GB" w:bidi="lo-LA"/>
        </w:rPr>
        <w:t>ແນວພັນຜັກ</w:t>
      </w:r>
      <w:r w:rsidR="00EC56C8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3F2F7C">
        <w:rPr>
          <w:rFonts w:ascii="Phetsarath OT" w:eastAsia="Phetsarath OT" w:hAnsi="Phetsarath OT" w:cs="Phetsarath OT" w:hint="cs"/>
          <w:cs/>
          <w:lang w:val="en-GB" w:bidi="lo-LA"/>
        </w:rPr>
        <w:t>ຕົ້ມໄມ້ໃຫ້ໜາກ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C56C8">
        <w:rPr>
          <w:rFonts w:ascii="Phetsarath OT" w:eastAsia="Phetsarath OT" w:hAnsi="Phetsarath OT" w:cs="Phetsarath OT" w:hint="cs"/>
          <w:cs/>
          <w:lang w:val="en-GB" w:bidi="lo-LA"/>
        </w:rPr>
        <w:t xml:space="preserve">ແລະອຸປະກອນ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</w:t>
      </w:r>
      <w:r w:rsidR="00EC56C8">
        <w:rPr>
          <w:rFonts w:ascii="Phetsarath OT" w:eastAsia="Phetsarath OT" w:hAnsi="Phetsarath OT" w:cs="Phetsarath OT" w:hint="cs"/>
          <w:cs/>
          <w:lang w:val="en-GB" w:bidi="lo-LA"/>
        </w:rPr>
        <w:t xml:space="preserve">   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</w:p>
    <w:p w14:paraId="2074A984" w14:textId="2953BC63" w:rsidR="000404B0" w:rsidRPr="002F37BA" w:rsidRDefault="00C46997" w:rsidP="003F2F7C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160857">
        <w:rPr>
          <w:rFonts w:ascii="Phetsarath OT" w:eastAsia="Phetsarath OT" w:hAnsi="Phetsarath OT" w:cs="Phetsarath OT" w:hint="cs"/>
          <w:cs/>
          <w:lang w:val="en-GB" w:bidi="lo-LA"/>
        </w:rPr>
        <w:t>ລາຍລະອຽດລາຍການ ເຄື່ອງ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>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7858E501" w14:textId="0AD7BC67" w:rsidR="00BB0ADC" w:rsidRDefault="00B91AA3" w:rsidP="00393645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E5975">
        <w:rPr>
          <w:rFonts w:ascii="Phetsarath OT" w:eastAsia="Phetsarath OT" w:hAnsi="Phetsarath OT" w:cs="Phetsarath OT" w:hint="cs"/>
          <w:cs/>
          <w:lang w:val="en-GB" w:bidi="lo-LA"/>
        </w:rPr>
        <w:t>ກ່ອນວັນທີ່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AC7E85">
        <w:rPr>
          <w:rFonts w:ascii="Phetsarath OT" w:eastAsia="Phetsarath OT" w:hAnsi="Phetsarath OT" w:cs="Phetsarath OT"/>
          <w:lang w:val="en-GB" w:bidi="lo-LA"/>
        </w:rPr>
        <w:t>1</w:t>
      </w:r>
      <w:r w:rsidR="000D2045">
        <w:rPr>
          <w:rFonts w:ascii="Phetsarath OT" w:eastAsia="Phetsarath OT" w:hAnsi="Phetsarath OT" w:cs="Phetsarath OT"/>
          <w:lang w:val="en-GB" w:bidi="lo-LA"/>
        </w:rPr>
        <w:t>6</w:t>
      </w:r>
      <w:r w:rsidR="00724999">
        <w:rPr>
          <w:rFonts w:ascii="Phetsarath OT" w:eastAsia="Phetsarath OT" w:hAnsi="Phetsarath OT" w:cs="Phetsarath OT" w:hint="cs"/>
          <w:cs/>
          <w:lang w:val="en-GB" w:bidi="lo-LA"/>
        </w:rPr>
        <w:t xml:space="preserve"> ເດືອນ</w:t>
      </w:r>
      <w:r w:rsidR="008E395A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DE122D">
        <w:rPr>
          <w:rFonts w:ascii="Phetsarath OT" w:eastAsia="Phetsarath OT" w:hAnsi="Phetsarath OT" w:cs="Phetsarath OT"/>
          <w:lang w:val="en-GB" w:bidi="lo-LA"/>
        </w:rPr>
        <w:t>3</w:t>
      </w:r>
      <w:r w:rsidR="00724999">
        <w:rPr>
          <w:rFonts w:ascii="Phetsarath OT" w:eastAsia="Phetsarath OT" w:hAnsi="Phetsarath OT" w:cs="Phetsarath OT" w:hint="cs"/>
          <w:cs/>
          <w:lang w:val="en-GB" w:bidi="lo-LA"/>
        </w:rPr>
        <w:t xml:space="preserve"> ປີ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DE122D">
        <w:rPr>
          <w:rFonts w:ascii="Phetsarath OT" w:eastAsia="Phetsarath OT" w:hAnsi="Phetsarath OT" w:cs="Phetsarath OT"/>
          <w:lang w:val="en-GB" w:bidi="lo-LA"/>
        </w:rPr>
        <w:t>6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2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</w:p>
    <w:p w14:paraId="54F663C7" w14:textId="50F4DDA1" w:rsidR="001E7C98" w:rsidRPr="00393645" w:rsidRDefault="00A076F7" w:rsidP="00393645">
      <w:pPr>
        <w:ind w:firstLine="360"/>
        <w:rPr>
          <w:rFonts w:ascii="Phetsarath OT" w:eastAsia="Phetsarath OT" w:hAnsi="Phetsarath OT" w:cs="Phetsarath OT"/>
          <w:b/>
          <w:bCs/>
          <w:sz w:val="28"/>
          <w:szCs w:val="28"/>
          <w:lang w:val="en-GB" w:bidi="lo-LA"/>
        </w:rPr>
      </w:pPr>
      <w:r w:rsidRPr="006E5975">
        <w:rPr>
          <w:rFonts w:ascii="Phetsarath OT" w:eastAsia="Phetsarath OT" w:hAnsi="Phetsarath OT" w:cs="Phetsarath OT" w:hint="cs"/>
          <w:b/>
          <w:bCs/>
          <w:sz w:val="28"/>
          <w:szCs w:val="28"/>
          <w:cs/>
          <w:lang w:val="en-GB" w:bidi="lo-LA"/>
        </w:rPr>
        <w:t>ຂໍ້ມູນເພີມຕືມ</w:t>
      </w:r>
      <w:r w:rsidR="00393645">
        <w:rPr>
          <w:rFonts w:ascii="Phetsarath OT" w:eastAsia="Phetsarath OT" w:hAnsi="Phetsarath OT" w:cs="Phetsarath OT" w:hint="cs"/>
          <w:b/>
          <w:bCs/>
          <w:sz w:val="28"/>
          <w:szCs w:val="28"/>
          <w:cs/>
          <w:lang w:val="en-GB" w:bidi="lo-LA"/>
        </w:rPr>
        <w:t xml:space="preserve">: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</w:t>
      </w:r>
      <w:r w:rsidR="007C3DE0">
        <w:rPr>
          <w:rFonts w:ascii="Phetsarath OT" w:eastAsia="Phetsarath OT" w:hAnsi="Phetsarath OT" w:cs="Phetsarath OT" w:hint="cs"/>
          <w:cs/>
          <w:lang w:val="en-GB" w:bidi="lo-LA"/>
        </w:rPr>
        <w:t>ໆ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72F7A075" w:rsidR="009802AE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27EFD93D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0A89A115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4AC9FD6C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5D054F16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3B149468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2A3770C7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D916CBA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7EBD12A4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11635EC9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7DD9E88D" w14:textId="77777777" w:rsidR="00F17593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4E2D3EC3" w14:textId="77777777" w:rsidR="00F17593" w:rsidRPr="00297CBF" w:rsidRDefault="00F17593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30183D09" w14:textId="77777777" w:rsidR="00E446A0" w:rsidRDefault="00E446A0" w:rsidP="00945B74">
      <w:pPr>
        <w:jc w:val="center"/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</w:pPr>
    </w:p>
    <w:p w14:paraId="322D9A44" w14:textId="77777777" w:rsidR="00E446A0" w:rsidRDefault="00E446A0" w:rsidP="00945B74">
      <w:pPr>
        <w:jc w:val="center"/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</w:pPr>
    </w:p>
    <w:p w14:paraId="500425A4" w14:textId="77777777" w:rsidR="00E446A0" w:rsidRDefault="00E446A0" w:rsidP="00945B74">
      <w:pPr>
        <w:jc w:val="center"/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</w:pPr>
    </w:p>
    <w:p w14:paraId="01FA119E" w14:textId="77777777" w:rsidR="00E446A0" w:rsidRDefault="00E446A0" w:rsidP="00945B74">
      <w:pPr>
        <w:jc w:val="center"/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</w:pPr>
    </w:p>
    <w:p w14:paraId="3164A44A" w14:textId="77777777" w:rsidR="00393645" w:rsidRDefault="00393645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</w:p>
    <w:p w14:paraId="6F88566A" w14:textId="77777777" w:rsidR="00393645" w:rsidRDefault="00393645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</w:p>
    <w:p w14:paraId="4F218C7A" w14:textId="3582F358" w:rsidR="00D8002A" w:rsidRPr="003725FD" w:rsidRDefault="00F5600D" w:rsidP="00945B74">
      <w:pPr>
        <w:jc w:val="center"/>
        <w:rPr>
          <w:rFonts w:cs="DokChampa"/>
          <w:b/>
          <w:bCs/>
          <w:sz w:val="32"/>
          <w:szCs w:val="32"/>
          <w:lang w:val="en-GB" w:bidi="lo-LA"/>
        </w:rPr>
      </w:pPr>
      <w:r w:rsidRPr="003725FD">
        <w:rPr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5847767A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3725FD">
        <w:rPr>
          <w:rFonts w:cs="DokChampa"/>
          <w:b/>
          <w:bCs/>
          <w:sz w:val="32"/>
          <w:szCs w:val="32"/>
          <w:lang w:val="en-GB" w:bidi="lo-LA"/>
        </w:rPr>
        <w:t>Invitation to Bid</w:t>
      </w:r>
      <w:r w:rsidR="00AC371E" w:rsidRPr="003725FD">
        <w:rPr>
          <w:rFonts w:cs="DokChampa"/>
          <w:b/>
          <w:bCs/>
          <w:sz w:val="32"/>
          <w:szCs w:val="32"/>
          <w:lang w:val="en-GB" w:bidi="lo-LA"/>
        </w:rPr>
        <w:t xml:space="preserve"> for </w:t>
      </w:r>
      <w:r w:rsidR="005A795B" w:rsidRPr="003725FD">
        <w:rPr>
          <w:rStyle w:val="ui-provider"/>
          <w:b/>
          <w:bCs/>
          <w:sz w:val="32"/>
          <w:szCs w:val="32"/>
        </w:rPr>
        <w:t>Vegetable</w:t>
      </w:r>
      <w:r w:rsidR="00AC371E" w:rsidRPr="003725FD">
        <w:rPr>
          <w:rStyle w:val="ui-provider"/>
          <w:b/>
          <w:bCs/>
          <w:sz w:val="32"/>
          <w:szCs w:val="32"/>
        </w:rPr>
        <w:t xml:space="preserve"> seed</w:t>
      </w:r>
      <w:r w:rsidR="00EE57E2" w:rsidRPr="003725FD">
        <w:rPr>
          <w:rStyle w:val="ui-provider"/>
          <w:b/>
          <w:bCs/>
          <w:sz w:val="32"/>
          <w:szCs w:val="32"/>
        </w:rPr>
        <w:t>s</w:t>
      </w:r>
      <w:r w:rsidR="008F1047" w:rsidRPr="003725FD">
        <w:rPr>
          <w:rStyle w:val="ui-provider"/>
          <w:b/>
          <w:bCs/>
          <w:sz w:val="32"/>
          <w:szCs w:val="32"/>
          <w:lang w:bidi="lo-LA"/>
        </w:rPr>
        <w:t>,</w:t>
      </w:r>
      <w:r w:rsidR="00571923" w:rsidRPr="003725FD">
        <w:rPr>
          <w:rStyle w:val="ui-provider"/>
          <w:b/>
          <w:bCs/>
          <w:sz w:val="32"/>
          <w:szCs w:val="32"/>
          <w:lang w:val="en-GB" w:bidi="lo-LA"/>
        </w:rPr>
        <w:t xml:space="preserve"> </w:t>
      </w:r>
      <w:r w:rsidR="00351C3B" w:rsidRPr="003725FD">
        <w:rPr>
          <w:rStyle w:val="ui-provider"/>
          <w:b/>
          <w:bCs/>
          <w:sz w:val="32"/>
          <w:szCs w:val="32"/>
          <w:lang w:val="en-GB" w:bidi="lo-LA"/>
        </w:rPr>
        <w:t>Frui</w:t>
      </w:r>
      <w:r w:rsidR="008F1047" w:rsidRPr="003725FD">
        <w:rPr>
          <w:rStyle w:val="ui-provider"/>
          <w:b/>
          <w:bCs/>
          <w:sz w:val="32"/>
          <w:szCs w:val="32"/>
          <w:lang w:val="en-GB" w:bidi="lo-LA"/>
        </w:rPr>
        <w:t>t tree sampling and Agriculture equi</w:t>
      </w:r>
      <w:r w:rsidR="003725FD" w:rsidRPr="003725FD">
        <w:rPr>
          <w:rStyle w:val="ui-provider"/>
          <w:b/>
          <w:bCs/>
          <w:sz w:val="32"/>
          <w:szCs w:val="32"/>
          <w:lang w:val="en-GB" w:bidi="lo-LA"/>
        </w:rPr>
        <w:t>pment</w:t>
      </w:r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6A7BFE9D" w14:textId="7C0D9ADA" w:rsidR="00A03634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>SNV is a not-for-profit international development</w:t>
      </w:r>
      <w:r w:rsidR="00BD346F">
        <w:rPr>
          <w:rFonts w:ascii="Verdana" w:hAnsi="Verdana"/>
          <w:sz w:val="20"/>
          <w:szCs w:val="20"/>
        </w:rPr>
        <w:t xml:space="preserve"> or</w:t>
      </w:r>
      <w:r w:rsidR="00CD604C">
        <w:rPr>
          <w:rFonts w:ascii="Verdana" w:hAnsi="Verdana"/>
          <w:sz w:val="20"/>
          <w:szCs w:val="20"/>
        </w:rPr>
        <w:t>ganization</w:t>
      </w:r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246A92FA" w14:textId="77777777" w:rsidR="007C213E" w:rsidRPr="007C213E" w:rsidRDefault="007C213E" w:rsidP="00A46D2A">
      <w:pPr>
        <w:spacing w:after="0" w:line="360" w:lineRule="auto"/>
        <w:rPr>
          <w:rFonts w:ascii="Verdana" w:hAnsi="Verdana"/>
          <w:sz w:val="14"/>
          <w:szCs w:val="14"/>
          <w:lang w:bidi="lo-LA"/>
        </w:rPr>
      </w:pPr>
    </w:p>
    <w:p w14:paraId="096E040C" w14:textId="59FFC5A2" w:rsidR="00A03634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</w:t>
      </w:r>
      <w:r w:rsidRPr="009340BC">
        <w:rPr>
          <w:rFonts w:ascii="Verdana" w:hAnsi="Verdana" w:cs="Arial"/>
          <w:bCs/>
          <w:iCs/>
          <w:color w:val="000000"/>
          <w:sz w:val="20"/>
          <w:szCs w:val="20"/>
        </w:rPr>
        <w:t>implementing</w:t>
      </w:r>
      <w:r w:rsidR="00211EBC">
        <w:rPr>
          <w:rFonts w:ascii="Verdana" w:hAnsi="Verdana" w:cs="Arial"/>
          <w:bCs/>
          <w:iCs/>
          <w:color w:val="000000"/>
          <w:sz w:val="20"/>
          <w:szCs w:val="20"/>
        </w:rPr>
        <w:t xml:space="preserve"> </w:t>
      </w:r>
      <w:r w:rsidR="001540F5" w:rsidRPr="001540F5">
        <w:rPr>
          <w:rFonts w:ascii="Verdana" w:hAnsi="Verdana" w:cs="Arial"/>
          <w:bCs/>
          <w:iCs/>
          <w:color w:val="000000"/>
          <w:sz w:val="20"/>
          <w:szCs w:val="20"/>
        </w:rPr>
        <w:t>Nutrition Awareness and WASH facilities improved Project</w:t>
      </w:r>
      <w:r w:rsidR="00027836">
        <w:rPr>
          <w:rFonts w:ascii="Verdana" w:hAnsi="Verdana" w:cs="Arial"/>
          <w:bCs/>
          <w:iCs/>
          <w:color w:val="000000"/>
          <w:sz w:val="20"/>
          <w:szCs w:val="20"/>
        </w:rPr>
        <w:t xml:space="preserve"> and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Project funded by</w:t>
      </w:r>
      <w:r w:rsidR="005848B0">
        <w:rPr>
          <w:rFonts w:ascii="Verdana" w:hAnsi="Verdana" w:cs="Arial"/>
          <w:bCs/>
          <w:iCs/>
          <w:color w:val="000000"/>
          <w:sz w:val="20"/>
          <w:szCs w:val="20"/>
        </w:rPr>
        <w:t xml:space="preserve"> </w:t>
      </w:r>
      <w:r w:rsidR="005848B0" w:rsidRPr="005848B0">
        <w:rPr>
          <w:rFonts w:ascii="Verdana" w:hAnsi="Verdana" w:cs="Arial"/>
          <w:bCs/>
          <w:iCs/>
          <w:color w:val="000000"/>
          <w:sz w:val="20"/>
          <w:szCs w:val="20"/>
        </w:rPr>
        <w:t>The Global Agriculture and Food Security Program (GAFSP)</w:t>
      </w:r>
      <w:r w:rsidR="005848B0">
        <w:rPr>
          <w:rFonts w:ascii="Verdana" w:hAnsi="Verdana" w:cs="Arial"/>
          <w:bCs/>
          <w:iCs/>
          <w:color w:val="000000"/>
          <w:sz w:val="20"/>
          <w:szCs w:val="20"/>
        </w:rPr>
        <w:t>.</w:t>
      </w:r>
      <w:r w:rsidR="00425AEF" w:rsidRPr="00425AEF">
        <w:t xml:space="preserve"> </w:t>
      </w:r>
      <w:r w:rsidR="00425AEF">
        <w:t>T</w:t>
      </w:r>
      <w:r w:rsidR="00425AEF" w:rsidRPr="00425AEF">
        <w:rPr>
          <w:rFonts w:ascii="Verdana" w:hAnsi="Verdana" w:cs="Arial"/>
          <w:bCs/>
          <w:iCs/>
          <w:color w:val="000000"/>
          <w:sz w:val="20"/>
          <w:szCs w:val="20"/>
        </w:rPr>
        <w:t xml:space="preserve">he project aims to improve household nutrition through the production of nutrient-dense crops at the household </w:t>
      </w:r>
      <w:r w:rsidR="00E314E6" w:rsidRPr="00E314E6">
        <w:rPr>
          <w:rFonts w:ascii="Verdana" w:hAnsi="Verdana" w:cs="Arial"/>
          <w:bCs/>
          <w:iCs/>
          <w:color w:val="000000"/>
          <w:sz w:val="20"/>
          <w:szCs w:val="20"/>
        </w:rPr>
        <w:t>level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>.</w:t>
      </w:r>
    </w:p>
    <w:p w14:paraId="222F3758" w14:textId="77777777" w:rsidR="007C213E" w:rsidRPr="007C213E" w:rsidRDefault="007C213E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14"/>
          <w:szCs w:val="14"/>
        </w:rPr>
      </w:pPr>
    </w:p>
    <w:p w14:paraId="6646DB5A" w14:textId="49FC176E" w:rsidR="00D8002A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In this context, SNV invites </w:t>
      </w:r>
      <w:r w:rsidR="00D8002A" w:rsidRPr="00680BE3">
        <w:rPr>
          <w:rFonts w:ascii="Verdana" w:hAnsi="Verdana"/>
          <w:sz w:val="20"/>
          <w:szCs w:val="20"/>
        </w:rPr>
        <w:t>eligible suppliers to submit bids</w:t>
      </w:r>
      <w:r w:rsidR="00537882" w:rsidRPr="00680BE3">
        <w:rPr>
          <w:rFonts w:ascii="Verdana" w:hAnsi="Verdana"/>
          <w:sz w:val="20"/>
          <w:szCs w:val="20"/>
        </w:rPr>
        <w:t xml:space="preserve"> for</w:t>
      </w:r>
      <w:r w:rsidR="00D8002A" w:rsidRPr="00680BE3">
        <w:rPr>
          <w:rFonts w:ascii="Verdana" w:hAnsi="Verdana"/>
          <w:sz w:val="20"/>
          <w:szCs w:val="20"/>
        </w:rPr>
        <w:t xml:space="preserve"> the supply of </w:t>
      </w:r>
      <w:r w:rsidR="00B57509">
        <w:rPr>
          <w:rStyle w:val="ui-provider"/>
          <w:sz w:val="24"/>
          <w:szCs w:val="24"/>
        </w:rPr>
        <w:t>vegetable seeds</w:t>
      </w:r>
      <w:r w:rsidR="00EC5AD7">
        <w:rPr>
          <w:rStyle w:val="ui-provider"/>
          <w:sz w:val="24"/>
          <w:szCs w:val="24"/>
        </w:rPr>
        <w:t xml:space="preserve">, </w:t>
      </w:r>
      <w:r w:rsidR="00443CC7">
        <w:rPr>
          <w:rStyle w:val="ui-provider"/>
          <w:sz w:val="24"/>
          <w:szCs w:val="24"/>
        </w:rPr>
        <w:t xml:space="preserve">fruit tree sampling and </w:t>
      </w:r>
      <w:proofErr w:type="spellStart"/>
      <w:r w:rsidR="00745E1F">
        <w:rPr>
          <w:rStyle w:val="ui-provider"/>
          <w:sz w:val="24"/>
          <w:szCs w:val="24"/>
        </w:rPr>
        <w:t>agrilculture</w:t>
      </w:r>
      <w:proofErr w:type="spellEnd"/>
      <w:r w:rsidR="00745E1F">
        <w:rPr>
          <w:rStyle w:val="ui-provider"/>
          <w:sz w:val="24"/>
          <w:szCs w:val="24"/>
        </w:rPr>
        <w:t xml:space="preserve"> equipment</w:t>
      </w:r>
      <w:r w:rsidR="00CC40E9" w:rsidRPr="00D02A2D">
        <w:rPr>
          <w:rFonts w:ascii="Verdana" w:hAnsi="Verdana"/>
          <w:sz w:val="20"/>
          <w:szCs w:val="20"/>
        </w:rPr>
        <w:t xml:space="preserve"> </w:t>
      </w:r>
      <w:r w:rsidR="00F41271" w:rsidRPr="00CE3C67">
        <w:rPr>
          <w:rFonts w:ascii="Verdana" w:hAnsi="Verdana"/>
          <w:sz w:val="20"/>
          <w:szCs w:val="20"/>
        </w:rPr>
        <w:t>including</w:t>
      </w:r>
      <w:r w:rsidR="00F41271" w:rsidRPr="00D02A2D">
        <w:rPr>
          <w:rFonts w:ascii="Verdana" w:hAnsi="Verdana"/>
          <w:sz w:val="20"/>
          <w:szCs w:val="20"/>
        </w:rPr>
        <w:t xml:space="preserve"> transportation </w:t>
      </w:r>
      <w:r w:rsidR="005A76F7" w:rsidRPr="00D02A2D">
        <w:rPr>
          <w:rFonts w:ascii="Verdana" w:hAnsi="Verdana"/>
          <w:sz w:val="20"/>
          <w:szCs w:val="20"/>
        </w:rPr>
        <w:t>to</w:t>
      </w:r>
      <w:r w:rsidR="00D32EA7" w:rsidRPr="00D02A2D">
        <w:rPr>
          <w:rFonts w:ascii="Verdana" w:hAnsi="Verdana"/>
          <w:sz w:val="20"/>
          <w:szCs w:val="20"/>
        </w:rPr>
        <w:t xml:space="preserve"> </w:t>
      </w:r>
      <w:r w:rsidR="00745E1F">
        <w:rPr>
          <w:rFonts w:ascii="Verdana" w:hAnsi="Verdana"/>
          <w:sz w:val="20"/>
          <w:szCs w:val="20"/>
        </w:rPr>
        <w:t>Target village</w:t>
      </w:r>
      <w:r w:rsidR="00745E1F" w:rsidRPr="00D02A2D">
        <w:rPr>
          <w:rFonts w:ascii="Verdana" w:hAnsi="Verdana"/>
          <w:sz w:val="20"/>
          <w:szCs w:val="20"/>
        </w:rPr>
        <w:t xml:space="preserve"> </w:t>
      </w:r>
      <w:r w:rsidR="000125BF">
        <w:rPr>
          <w:rFonts w:ascii="Verdana" w:hAnsi="Verdana"/>
          <w:sz w:val="20"/>
          <w:szCs w:val="20"/>
        </w:rPr>
        <w:t xml:space="preserve">in three </w:t>
      </w:r>
      <w:proofErr w:type="gramStart"/>
      <w:r w:rsidR="000125BF">
        <w:rPr>
          <w:rFonts w:ascii="Verdana" w:hAnsi="Verdana"/>
          <w:sz w:val="20"/>
          <w:szCs w:val="20"/>
        </w:rPr>
        <w:t>district  (</w:t>
      </w:r>
      <w:proofErr w:type="spellStart"/>
      <w:proofErr w:type="gramEnd"/>
      <w:r w:rsidR="000125BF">
        <w:rPr>
          <w:rFonts w:ascii="Verdana" w:hAnsi="Verdana"/>
          <w:sz w:val="20"/>
          <w:szCs w:val="20"/>
        </w:rPr>
        <w:t>Samnue</w:t>
      </w:r>
      <w:proofErr w:type="spellEnd"/>
      <w:r w:rsidR="000125BF">
        <w:rPr>
          <w:rFonts w:ascii="Verdana" w:hAnsi="Verdana"/>
          <w:sz w:val="20"/>
          <w:szCs w:val="20"/>
        </w:rPr>
        <w:t xml:space="preserve">, </w:t>
      </w:r>
      <w:proofErr w:type="spellStart"/>
      <w:r w:rsidR="00B60FBB">
        <w:rPr>
          <w:rFonts w:ascii="Verdana" w:hAnsi="Verdana"/>
          <w:sz w:val="20"/>
          <w:szCs w:val="20"/>
        </w:rPr>
        <w:t>Viengxay&amp;Sopbao</w:t>
      </w:r>
      <w:proofErr w:type="spellEnd"/>
      <w:r w:rsidR="000125BF">
        <w:rPr>
          <w:rFonts w:ascii="Verdana" w:hAnsi="Verdana"/>
          <w:sz w:val="20"/>
          <w:szCs w:val="20"/>
        </w:rPr>
        <w:t xml:space="preserve">) of </w:t>
      </w:r>
      <w:proofErr w:type="spellStart"/>
      <w:r w:rsidR="00141CD9" w:rsidRPr="00D02A2D">
        <w:rPr>
          <w:rFonts w:ascii="Verdana" w:hAnsi="Verdana"/>
          <w:sz w:val="20"/>
          <w:szCs w:val="20"/>
        </w:rPr>
        <w:t>Hou</w:t>
      </w:r>
      <w:r w:rsidR="00A46D2A" w:rsidRPr="00D02A2D">
        <w:rPr>
          <w:rFonts w:ascii="Verdana" w:hAnsi="Verdana"/>
          <w:sz w:val="20"/>
          <w:szCs w:val="20"/>
        </w:rPr>
        <w:t>aphanh</w:t>
      </w:r>
      <w:proofErr w:type="spellEnd"/>
      <w:r w:rsidR="008442A7">
        <w:rPr>
          <w:rFonts w:ascii="Verdana" w:hAnsi="Verdana"/>
          <w:sz w:val="20"/>
          <w:szCs w:val="20"/>
        </w:rPr>
        <w:t xml:space="preserve"> </w:t>
      </w:r>
      <w:r w:rsidR="00607079" w:rsidRPr="00D02A2D">
        <w:rPr>
          <w:rFonts w:ascii="Verdana" w:hAnsi="Verdana"/>
          <w:sz w:val="20"/>
          <w:szCs w:val="20"/>
        </w:rPr>
        <w:t>province</w:t>
      </w:r>
      <w:r w:rsidR="008231A1">
        <w:rPr>
          <w:rFonts w:ascii="Verdana" w:hAnsi="Verdana"/>
          <w:sz w:val="20"/>
          <w:szCs w:val="20"/>
        </w:rPr>
        <w:t>.</w:t>
      </w:r>
    </w:p>
    <w:p w14:paraId="720ABBDA" w14:textId="77777777" w:rsidR="00945B74" w:rsidRPr="00763BC5" w:rsidRDefault="00945B74" w:rsidP="00763BC5">
      <w:pPr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2FFDE937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8E395A">
        <w:rPr>
          <w:rFonts w:ascii="Verdana" w:hAnsi="Verdana" w:cs="DokChampa"/>
          <w:sz w:val="20"/>
          <w:szCs w:val="20"/>
          <w:lang w:val="en-GB" w:bidi="lo-LA"/>
        </w:rPr>
        <w:t>Friday</w:t>
      </w:r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824F8B">
        <w:rPr>
          <w:rFonts w:ascii="Verdana" w:hAnsi="Verdana" w:cs="DokChampa"/>
          <w:sz w:val="20"/>
          <w:szCs w:val="20"/>
          <w:lang w:val="en-GB" w:bidi="lo-LA"/>
        </w:rPr>
        <w:t>1</w:t>
      </w:r>
      <w:r w:rsidR="000D2045">
        <w:rPr>
          <w:rFonts w:ascii="Verdana" w:hAnsi="Verdana" w:cs="DokChampa"/>
          <w:sz w:val="20"/>
          <w:szCs w:val="20"/>
          <w:lang w:val="en-GB" w:bidi="lo-LA"/>
        </w:rPr>
        <w:t>6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824F8B">
        <w:rPr>
          <w:rFonts w:ascii="Verdana" w:hAnsi="Verdana" w:cs="DokChampa"/>
          <w:sz w:val="20"/>
          <w:szCs w:val="20"/>
          <w:lang w:val="en-GB" w:bidi="lo-LA"/>
        </w:rPr>
        <w:t>March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824F8B">
        <w:rPr>
          <w:rFonts w:ascii="Verdana" w:hAnsi="Verdana" w:cs="DokChampa"/>
          <w:sz w:val="20"/>
          <w:szCs w:val="20"/>
          <w:lang w:val="en-GB" w:bidi="lo-LA"/>
        </w:rPr>
        <w:t>6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48CAF613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fraud and corruption.</w:t>
      </w:r>
    </w:p>
    <w:sectPr w:rsidR="00DB1761" w:rsidRPr="00C15211" w:rsidSect="003706C0">
      <w:headerReference w:type="default" r:id="rId14"/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242BA" w14:textId="77777777" w:rsidR="00DA6228" w:rsidRDefault="00DA6228" w:rsidP="00E8506C">
      <w:pPr>
        <w:spacing w:after="0" w:line="240" w:lineRule="auto"/>
      </w:pPr>
      <w:r>
        <w:separator/>
      </w:r>
    </w:p>
  </w:endnote>
  <w:endnote w:type="continuationSeparator" w:id="0">
    <w:p w14:paraId="706EFF8C" w14:textId="77777777" w:rsidR="00DA6228" w:rsidRDefault="00DA6228" w:rsidP="00E85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00"/>
    <w:family w:val="auto"/>
    <w:pitch w:val="variable"/>
    <w:sig w:usb0="A30000A7" w:usb1="5000004A" w:usb2="00000000" w:usb3="00000000" w:csb0="000001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4A9583" w14:textId="77777777" w:rsidR="00DA6228" w:rsidRDefault="00DA6228" w:rsidP="00E8506C">
      <w:pPr>
        <w:spacing w:after="0" w:line="240" w:lineRule="auto"/>
      </w:pPr>
      <w:r>
        <w:separator/>
      </w:r>
    </w:p>
  </w:footnote>
  <w:footnote w:type="continuationSeparator" w:id="0">
    <w:p w14:paraId="57E3B54B" w14:textId="77777777" w:rsidR="00DA6228" w:rsidRDefault="00DA6228" w:rsidP="00E85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9CB1C" w14:textId="25351C5B" w:rsidR="00E8506C" w:rsidRDefault="00E8506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18D8F0D" wp14:editId="2EB59DD8">
          <wp:simplePos x="0" y="0"/>
          <wp:positionH relativeFrom="page">
            <wp:posOffset>900430</wp:posOffset>
          </wp:positionH>
          <wp:positionV relativeFrom="page">
            <wp:posOffset>457200</wp:posOffset>
          </wp:positionV>
          <wp:extent cx="2232000" cy="1114544"/>
          <wp:effectExtent l="0" t="0" r="0" b="0"/>
          <wp:wrapNone/>
          <wp:docPr id="293129166" name="Logo SNV" descr="Logo SN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4977399" name="Logo SNV" descr="Logo SNV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2000" cy="11145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1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0651D"/>
    <w:rsid w:val="000125BF"/>
    <w:rsid w:val="00013D52"/>
    <w:rsid w:val="00016972"/>
    <w:rsid w:val="00017242"/>
    <w:rsid w:val="00022C1D"/>
    <w:rsid w:val="00027836"/>
    <w:rsid w:val="00035D43"/>
    <w:rsid w:val="000404B0"/>
    <w:rsid w:val="00046823"/>
    <w:rsid w:val="00056C6C"/>
    <w:rsid w:val="00065DF1"/>
    <w:rsid w:val="000675B7"/>
    <w:rsid w:val="000A0837"/>
    <w:rsid w:val="000A3257"/>
    <w:rsid w:val="000A79E8"/>
    <w:rsid w:val="000B1A4C"/>
    <w:rsid w:val="000B1F1A"/>
    <w:rsid w:val="000C6A6F"/>
    <w:rsid w:val="000D2045"/>
    <w:rsid w:val="000D7A2B"/>
    <w:rsid w:val="000E3542"/>
    <w:rsid w:val="000E694F"/>
    <w:rsid w:val="000E745E"/>
    <w:rsid w:val="000F4F70"/>
    <w:rsid w:val="000F6F19"/>
    <w:rsid w:val="00101F86"/>
    <w:rsid w:val="00102E23"/>
    <w:rsid w:val="001055C3"/>
    <w:rsid w:val="00114BFE"/>
    <w:rsid w:val="001218A3"/>
    <w:rsid w:val="001345B9"/>
    <w:rsid w:val="00135B54"/>
    <w:rsid w:val="00141CD9"/>
    <w:rsid w:val="001540F5"/>
    <w:rsid w:val="00160857"/>
    <w:rsid w:val="00162EE0"/>
    <w:rsid w:val="00182017"/>
    <w:rsid w:val="001A3CC9"/>
    <w:rsid w:val="001A7E10"/>
    <w:rsid w:val="001B3EE5"/>
    <w:rsid w:val="001B560E"/>
    <w:rsid w:val="001C39FE"/>
    <w:rsid w:val="001D317E"/>
    <w:rsid w:val="001E7C98"/>
    <w:rsid w:val="001F6F76"/>
    <w:rsid w:val="002015DF"/>
    <w:rsid w:val="002063D1"/>
    <w:rsid w:val="00211606"/>
    <w:rsid w:val="00211EBC"/>
    <w:rsid w:val="00217487"/>
    <w:rsid w:val="002308F6"/>
    <w:rsid w:val="00244FAA"/>
    <w:rsid w:val="002475BD"/>
    <w:rsid w:val="00254723"/>
    <w:rsid w:val="00263CD2"/>
    <w:rsid w:val="00270191"/>
    <w:rsid w:val="00277764"/>
    <w:rsid w:val="00284149"/>
    <w:rsid w:val="00297CBF"/>
    <w:rsid w:val="002A33E6"/>
    <w:rsid w:val="002A4788"/>
    <w:rsid w:val="002E035D"/>
    <w:rsid w:val="002E3C61"/>
    <w:rsid w:val="002E720E"/>
    <w:rsid w:val="002E79EE"/>
    <w:rsid w:val="002F2356"/>
    <w:rsid w:val="002F37BA"/>
    <w:rsid w:val="002F69BF"/>
    <w:rsid w:val="002F766A"/>
    <w:rsid w:val="00300C10"/>
    <w:rsid w:val="00303B4B"/>
    <w:rsid w:val="0030736D"/>
    <w:rsid w:val="003117B6"/>
    <w:rsid w:val="003152FD"/>
    <w:rsid w:val="00321FC0"/>
    <w:rsid w:val="00325234"/>
    <w:rsid w:val="00330364"/>
    <w:rsid w:val="0034360E"/>
    <w:rsid w:val="00351C3B"/>
    <w:rsid w:val="00352BD5"/>
    <w:rsid w:val="00357BCC"/>
    <w:rsid w:val="00360CA5"/>
    <w:rsid w:val="00364540"/>
    <w:rsid w:val="00365FC0"/>
    <w:rsid w:val="003706C0"/>
    <w:rsid w:val="003725FD"/>
    <w:rsid w:val="00380814"/>
    <w:rsid w:val="00381013"/>
    <w:rsid w:val="00385B91"/>
    <w:rsid w:val="00391E40"/>
    <w:rsid w:val="00392252"/>
    <w:rsid w:val="00393645"/>
    <w:rsid w:val="003A1FFD"/>
    <w:rsid w:val="003A53C2"/>
    <w:rsid w:val="003A668A"/>
    <w:rsid w:val="003B27F8"/>
    <w:rsid w:val="003B32F0"/>
    <w:rsid w:val="003C0C04"/>
    <w:rsid w:val="003D01D1"/>
    <w:rsid w:val="003D617E"/>
    <w:rsid w:val="003E345B"/>
    <w:rsid w:val="003F2F7C"/>
    <w:rsid w:val="003F6987"/>
    <w:rsid w:val="00403264"/>
    <w:rsid w:val="004119F9"/>
    <w:rsid w:val="00412B3C"/>
    <w:rsid w:val="00413716"/>
    <w:rsid w:val="00415F80"/>
    <w:rsid w:val="00417D0E"/>
    <w:rsid w:val="0042314D"/>
    <w:rsid w:val="00425AEF"/>
    <w:rsid w:val="00443CC7"/>
    <w:rsid w:val="00446E21"/>
    <w:rsid w:val="0045252A"/>
    <w:rsid w:val="0045413B"/>
    <w:rsid w:val="00463FED"/>
    <w:rsid w:val="0046433E"/>
    <w:rsid w:val="004708E0"/>
    <w:rsid w:val="00477D90"/>
    <w:rsid w:val="00487BB4"/>
    <w:rsid w:val="004A1375"/>
    <w:rsid w:val="004B310F"/>
    <w:rsid w:val="004B4724"/>
    <w:rsid w:val="004C3DB5"/>
    <w:rsid w:val="004D2775"/>
    <w:rsid w:val="004E561C"/>
    <w:rsid w:val="004F2C2F"/>
    <w:rsid w:val="00502145"/>
    <w:rsid w:val="00503A0E"/>
    <w:rsid w:val="005059BA"/>
    <w:rsid w:val="00505E26"/>
    <w:rsid w:val="005108A3"/>
    <w:rsid w:val="00513C82"/>
    <w:rsid w:val="00522B56"/>
    <w:rsid w:val="00523A96"/>
    <w:rsid w:val="005250CE"/>
    <w:rsid w:val="00526119"/>
    <w:rsid w:val="005266FE"/>
    <w:rsid w:val="005269CE"/>
    <w:rsid w:val="00526AB1"/>
    <w:rsid w:val="00530100"/>
    <w:rsid w:val="00536CE4"/>
    <w:rsid w:val="00537882"/>
    <w:rsid w:val="0054164F"/>
    <w:rsid w:val="00541E14"/>
    <w:rsid w:val="00545944"/>
    <w:rsid w:val="005476D3"/>
    <w:rsid w:val="005500E3"/>
    <w:rsid w:val="00551DFB"/>
    <w:rsid w:val="00553360"/>
    <w:rsid w:val="0055344B"/>
    <w:rsid w:val="00564D56"/>
    <w:rsid w:val="00571923"/>
    <w:rsid w:val="005721BF"/>
    <w:rsid w:val="0057507B"/>
    <w:rsid w:val="005848B0"/>
    <w:rsid w:val="00584977"/>
    <w:rsid w:val="00586078"/>
    <w:rsid w:val="00594B4D"/>
    <w:rsid w:val="00596190"/>
    <w:rsid w:val="00596BD2"/>
    <w:rsid w:val="005A1516"/>
    <w:rsid w:val="005A30B3"/>
    <w:rsid w:val="005A7364"/>
    <w:rsid w:val="005A76F7"/>
    <w:rsid w:val="005A795B"/>
    <w:rsid w:val="005B0C85"/>
    <w:rsid w:val="005B42E5"/>
    <w:rsid w:val="005C7990"/>
    <w:rsid w:val="005D32F7"/>
    <w:rsid w:val="005D3A24"/>
    <w:rsid w:val="005E0335"/>
    <w:rsid w:val="005E5F31"/>
    <w:rsid w:val="00607079"/>
    <w:rsid w:val="0061398A"/>
    <w:rsid w:val="0061472C"/>
    <w:rsid w:val="0062036D"/>
    <w:rsid w:val="006327CA"/>
    <w:rsid w:val="006360B4"/>
    <w:rsid w:val="006471C3"/>
    <w:rsid w:val="00653359"/>
    <w:rsid w:val="006563A8"/>
    <w:rsid w:val="00657C70"/>
    <w:rsid w:val="00660E95"/>
    <w:rsid w:val="00661333"/>
    <w:rsid w:val="0066232C"/>
    <w:rsid w:val="00664866"/>
    <w:rsid w:val="00664B64"/>
    <w:rsid w:val="00670547"/>
    <w:rsid w:val="00676A2A"/>
    <w:rsid w:val="00680BE3"/>
    <w:rsid w:val="006940A7"/>
    <w:rsid w:val="006B3DE1"/>
    <w:rsid w:val="006B6978"/>
    <w:rsid w:val="006C141C"/>
    <w:rsid w:val="006C63AB"/>
    <w:rsid w:val="006D7C96"/>
    <w:rsid w:val="006E3C49"/>
    <w:rsid w:val="006E5975"/>
    <w:rsid w:val="006F26F8"/>
    <w:rsid w:val="007108F7"/>
    <w:rsid w:val="00723531"/>
    <w:rsid w:val="00724999"/>
    <w:rsid w:val="00725C8B"/>
    <w:rsid w:val="0073375E"/>
    <w:rsid w:val="007404C9"/>
    <w:rsid w:val="0074567F"/>
    <w:rsid w:val="00745DEA"/>
    <w:rsid w:val="00745E1F"/>
    <w:rsid w:val="00750D7A"/>
    <w:rsid w:val="007523F2"/>
    <w:rsid w:val="007607C0"/>
    <w:rsid w:val="00763B02"/>
    <w:rsid w:val="00763BC5"/>
    <w:rsid w:val="00770551"/>
    <w:rsid w:val="00775644"/>
    <w:rsid w:val="00776777"/>
    <w:rsid w:val="00790BD1"/>
    <w:rsid w:val="00793DF6"/>
    <w:rsid w:val="0079464B"/>
    <w:rsid w:val="007A5E43"/>
    <w:rsid w:val="007A62B4"/>
    <w:rsid w:val="007B254C"/>
    <w:rsid w:val="007B453C"/>
    <w:rsid w:val="007B53D9"/>
    <w:rsid w:val="007C213E"/>
    <w:rsid w:val="007C3DE0"/>
    <w:rsid w:val="007C6F4F"/>
    <w:rsid w:val="007C7896"/>
    <w:rsid w:val="007F14E6"/>
    <w:rsid w:val="007F2998"/>
    <w:rsid w:val="007F35AD"/>
    <w:rsid w:val="00801F8E"/>
    <w:rsid w:val="00805080"/>
    <w:rsid w:val="00817232"/>
    <w:rsid w:val="00822254"/>
    <w:rsid w:val="008231A1"/>
    <w:rsid w:val="00824DF0"/>
    <w:rsid w:val="00824F8B"/>
    <w:rsid w:val="008264C7"/>
    <w:rsid w:val="00837B08"/>
    <w:rsid w:val="00841CD4"/>
    <w:rsid w:val="00844174"/>
    <w:rsid w:val="008442A7"/>
    <w:rsid w:val="00850D04"/>
    <w:rsid w:val="00852F54"/>
    <w:rsid w:val="008658B8"/>
    <w:rsid w:val="00871DE0"/>
    <w:rsid w:val="00887138"/>
    <w:rsid w:val="008A1C59"/>
    <w:rsid w:val="008B650F"/>
    <w:rsid w:val="008B791E"/>
    <w:rsid w:val="008D1DED"/>
    <w:rsid w:val="008D26C1"/>
    <w:rsid w:val="008D4213"/>
    <w:rsid w:val="008D4520"/>
    <w:rsid w:val="008D6690"/>
    <w:rsid w:val="008E094B"/>
    <w:rsid w:val="008E1BA4"/>
    <w:rsid w:val="008E395A"/>
    <w:rsid w:val="008E3DC6"/>
    <w:rsid w:val="008F1047"/>
    <w:rsid w:val="00901DFB"/>
    <w:rsid w:val="009201D3"/>
    <w:rsid w:val="0092258D"/>
    <w:rsid w:val="009340BC"/>
    <w:rsid w:val="00935C8B"/>
    <w:rsid w:val="009360E6"/>
    <w:rsid w:val="00944E1B"/>
    <w:rsid w:val="00945B74"/>
    <w:rsid w:val="00945C61"/>
    <w:rsid w:val="00946AF4"/>
    <w:rsid w:val="00955B1B"/>
    <w:rsid w:val="009637EE"/>
    <w:rsid w:val="00965463"/>
    <w:rsid w:val="00974558"/>
    <w:rsid w:val="0097748A"/>
    <w:rsid w:val="009802AE"/>
    <w:rsid w:val="00983D25"/>
    <w:rsid w:val="009868F9"/>
    <w:rsid w:val="00991944"/>
    <w:rsid w:val="00993C5D"/>
    <w:rsid w:val="00995026"/>
    <w:rsid w:val="009962E0"/>
    <w:rsid w:val="009A04B7"/>
    <w:rsid w:val="009A7C2D"/>
    <w:rsid w:val="009B0444"/>
    <w:rsid w:val="009B131D"/>
    <w:rsid w:val="009B5C94"/>
    <w:rsid w:val="009C7412"/>
    <w:rsid w:val="009D1EAA"/>
    <w:rsid w:val="009D689E"/>
    <w:rsid w:val="009E4815"/>
    <w:rsid w:val="009E4B17"/>
    <w:rsid w:val="009F0549"/>
    <w:rsid w:val="009F27E4"/>
    <w:rsid w:val="009F4E73"/>
    <w:rsid w:val="00A03634"/>
    <w:rsid w:val="00A076F7"/>
    <w:rsid w:val="00A077B1"/>
    <w:rsid w:val="00A2447F"/>
    <w:rsid w:val="00A42301"/>
    <w:rsid w:val="00A46D2A"/>
    <w:rsid w:val="00A54133"/>
    <w:rsid w:val="00A5496E"/>
    <w:rsid w:val="00A7018E"/>
    <w:rsid w:val="00A71DD2"/>
    <w:rsid w:val="00A80385"/>
    <w:rsid w:val="00A8089F"/>
    <w:rsid w:val="00A97889"/>
    <w:rsid w:val="00AA5102"/>
    <w:rsid w:val="00AC2D3D"/>
    <w:rsid w:val="00AC371E"/>
    <w:rsid w:val="00AC7E85"/>
    <w:rsid w:val="00AD712F"/>
    <w:rsid w:val="00AD7295"/>
    <w:rsid w:val="00AE15A3"/>
    <w:rsid w:val="00AE2335"/>
    <w:rsid w:val="00AE2B83"/>
    <w:rsid w:val="00AF0596"/>
    <w:rsid w:val="00AF3DB3"/>
    <w:rsid w:val="00AF4296"/>
    <w:rsid w:val="00B0137A"/>
    <w:rsid w:val="00B02B82"/>
    <w:rsid w:val="00B16AE9"/>
    <w:rsid w:val="00B20237"/>
    <w:rsid w:val="00B319DD"/>
    <w:rsid w:val="00B3419D"/>
    <w:rsid w:val="00B420C3"/>
    <w:rsid w:val="00B42723"/>
    <w:rsid w:val="00B51BD8"/>
    <w:rsid w:val="00B57509"/>
    <w:rsid w:val="00B60FBB"/>
    <w:rsid w:val="00B637D3"/>
    <w:rsid w:val="00B908E7"/>
    <w:rsid w:val="00B91AA3"/>
    <w:rsid w:val="00BA414D"/>
    <w:rsid w:val="00BB0ADC"/>
    <w:rsid w:val="00BB6CE6"/>
    <w:rsid w:val="00BC175C"/>
    <w:rsid w:val="00BC2FA9"/>
    <w:rsid w:val="00BC629A"/>
    <w:rsid w:val="00BC77AF"/>
    <w:rsid w:val="00BD346F"/>
    <w:rsid w:val="00BD3E36"/>
    <w:rsid w:val="00C06557"/>
    <w:rsid w:val="00C0663B"/>
    <w:rsid w:val="00C0786B"/>
    <w:rsid w:val="00C07916"/>
    <w:rsid w:val="00C117BA"/>
    <w:rsid w:val="00C15211"/>
    <w:rsid w:val="00C16E76"/>
    <w:rsid w:val="00C17C55"/>
    <w:rsid w:val="00C248C9"/>
    <w:rsid w:val="00C31CA9"/>
    <w:rsid w:val="00C353AE"/>
    <w:rsid w:val="00C36E0D"/>
    <w:rsid w:val="00C46997"/>
    <w:rsid w:val="00C53411"/>
    <w:rsid w:val="00C606AD"/>
    <w:rsid w:val="00C6250E"/>
    <w:rsid w:val="00C7289F"/>
    <w:rsid w:val="00C77ABF"/>
    <w:rsid w:val="00C77E1F"/>
    <w:rsid w:val="00CA349D"/>
    <w:rsid w:val="00CB1DB7"/>
    <w:rsid w:val="00CB463B"/>
    <w:rsid w:val="00CC40E9"/>
    <w:rsid w:val="00CD604C"/>
    <w:rsid w:val="00CE3C67"/>
    <w:rsid w:val="00D02A2D"/>
    <w:rsid w:val="00D12E92"/>
    <w:rsid w:val="00D25BCA"/>
    <w:rsid w:val="00D32C0C"/>
    <w:rsid w:val="00D32EA7"/>
    <w:rsid w:val="00D4066A"/>
    <w:rsid w:val="00D5012A"/>
    <w:rsid w:val="00D57BC2"/>
    <w:rsid w:val="00D61CF5"/>
    <w:rsid w:val="00D74B0A"/>
    <w:rsid w:val="00D8002A"/>
    <w:rsid w:val="00D83290"/>
    <w:rsid w:val="00D84ACE"/>
    <w:rsid w:val="00D94075"/>
    <w:rsid w:val="00D94771"/>
    <w:rsid w:val="00D95F69"/>
    <w:rsid w:val="00D97199"/>
    <w:rsid w:val="00D97801"/>
    <w:rsid w:val="00D97E62"/>
    <w:rsid w:val="00D97EB3"/>
    <w:rsid w:val="00DA4409"/>
    <w:rsid w:val="00DA4A42"/>
    <w:rsid w:val="00DA57A0"/>
    <w:rsid w:val="00DA6228"/>
    <w:rsid w:val="00DB1761"/>
    <w:rsid w:val="00DB1D39"/>
    <w:rsid w:val="00DB52CD"/>
    <w:rsid w:val="00DC6DE4"/>
    <w:rsid w:val="00DD4A10"/>
    <w:rsid w:val="00DE122D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24A29"/>
    <w:rsid w:val="00E25EDE"/>
    <w:rsid w:val="00E30BAA"/>
    <w:rsid w:val="00E314E6"/>
    <w:rsid w:val="00E339CE"/>
    <w:rsid w:val="00E446A0"/>
    <w:rsid w:val="00E61AF0"/>
    <w:rsid w:val="00E63DB1"/>
    <w:rsid w:val="00E8506C"/>
    <w:rsid w:val="00E85A25"/>
    <w:rsid w:val="00E9718A"/>
    <w:rsid w:val="00EA664A"/>
    <w:rsid w:val="00EB6BF9"/>
    <w:rsid w:val="00EC56C8"/>
    <w:rsid w:val="00EC5AD7"/>
    <w:rsid w:val="00ED1164"/>
    <w:rsid w:val="00EE179C"/>
    <w:rsid w:val="00EE57E2"/>
    <w:rsid w:val="00EE5FF7"/>
    <w:rsid w:val="00EE75E1"/>
    <w:rsid w:val="00EF0788"/>
    <w:rsid w:val="00EF516A"/>
    <w:rsid w:val="00F17593"/>
    <w:rsid w:val="00F21053"/>
    <w:rsid w:val="00F21CC1"/>
    <w:rsid w:val="00F224A5"/>
    <w:rsid w:val="00F266BD"/>
    <w:rsid w:val="00F27C9A"/>
    <w:rsid w:val="00F3191C"/>
    <w:rsid w:val="00F40416"/>
    <w:rsid w:val="00F41271"/>
    <w:rsid w:val="00F41588"/>
    <w:rsid w:val="00F4423A"/>
    <w:rsid w:val="00F45755"/>
    <w:rsid w:val="00F5064E"/>
    <w:rsid w:val="00F5600D"/>
    <w:rsid w:val="00F60C68"/>
    <w:rsid w:val="00F647A9"/>
    <w:rsid w:val="00F65740"/>
    <w:rsid w:val="00F7516F"/>
    <w:rsid w:val="00F7563B"/>
    <w:rsid w:val="00F81600"/>
    <w:rsid w:val="00F82629"/>
    <w:rsid w:val="00F9267D"/>
    <w:rsid w:val="00F9440E"/>
    <w:rsid w:val="00FA3859"/>
    <w:rsid w:val="00FB045A"/>
    <w:rsid w:val="00FB079E"/>
    <w:rsid w:val="00FB2815"/>
    <w:rsid w:val="00FB4CF9"/>
    <w:rsid w:val="00FB6DB7"/>
    <w:rsid w:val="00FC0479"/>
    <w:rsid w:val="00FC49ED"/>
    <w:rsid w:val="00FC6E07"/>
    <w:rsid w:val="00FD3E25"/>
    <w:rsid w:val="00FD612C"/>
    <w:rsid w:val="00FE46A4"/>
    <w:rsid w:val="00FE66A4"/>
    <w:rsid w:val="00FF32BA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  <w:style w:type="character" w:customStyle="1" w:styleId="ui-provider">
    <w:name w:val="ui-provider"/>
    <w:basedOn w:val="DefaultParagraphFont"/>
    <w:rsid w:val="00330364"/>
  </w:style>
  <w:style w:type="paragraph" w:styleId="Header">
    <w:name w:val="header"/>
    <w:basedOn w:val="Normal"/>
    <w:link w:val="HeaderChar"/>
    <w:uiPriority w:val="99"/>
    <w:unhideWhenUsed/>
    <w:rsid w:val="00E850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06C"/>
    <w:rPr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E850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06C"/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laprocurement@snv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9d7329dd-438a-4558-bb02-8c32828ba005" ContentTypeId="0x0101" PreviousValue="false" LastSyncTimeStamp="2015-08-26T14:02:58.68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6106389D26E4A9E0BB3FE7F7740BC" ma:contentTypeVersion="11" ma:contentTypeDescription="Create a new document." ma:contentTypeScope="" ma:versionID="a6df04e71de63b6f49270f94380c311f">
  <xsd:schema xmlns:xsd="http://www.w3.org/2001/XMLSchema" xmlns:xs="http://www.w3.org/2001/XMLSchema" xmlns:p="http://schemas.microsoft.com/office/2006/metadata/properties" xmlns:ns2="77391581-a568-417a-8722-8096c07a5c1e" xmlns:ns3="e387ade4-6730-4aab-9d7a-b895e19528e3" targetNamespace="http://schemas.microsoft.com/office/2006/metadata/properties" ma:root="true" ma:fieldsID="281ece237a4871bdb1ee7fc08aaf4411" ns2:_="" ns3:_="">
    <xsd:import namespace="77391581-a568-417a-8722-8096c07a5c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91581-a568-417a-8722-8096c07a5c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8ffdad9-ca6c-4684-8036-952f291e7479}" ma:internalName="TaxCatchAll" ma:showField="CatchAllData" ma:web="a3ebad43-f793-4823-b314-b265d0497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87ade4-6730-4aab-9d7a-b895e19528e3" xsi:nil="true"/>
    <lcf76f155ced4ddcb4097134ff3c332f xmlns="77391581-a568-417a-8722-8096c07a5c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B9C84E-C895-4310-BDCB-D8E9502C19C7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38C73F00-DC04-46AA-84E0-B42E20A1E0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391581-a568-417a-8722-8096c07a5c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e387ade4-6730-4aab-9d7a-b895e19528e3"/>
    <ds:schemaRef ds:uri="77391581-a568-417a-8722-8096c07a5c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139</cp:revision>
  <cp:lastPrinted>2023-02-28T09:31:00Z</cp:lastPrinted>
  <dcterms:created xsi:type="dcterms:W3CDTF">2023-05-01T04:23:00Z</dcterms:created>
  <dcterms:modified xsi:type="dcterms:W3CDTF">2026-03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96106389D26E4A9E0BB3FE7F7740BC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